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41583" w:rsidRPr="00241583" w:rsidRDefault="00241583" w:rsidP="00241583">
      <w:pPr>
        <w:jc w:val="center"/>
        <w:rPr>
          <w:b/>
          <w:sz w:val="40"/>
          <w:szCs w:val="40"/>
          <w:u w:val="single"/>
        </w:rPr>
      </w:pPr>
      <w:r w:rsidRPr="00241583">
        <w:rPr>
          <w:b/>
          <w:sz w:val="40"/>
          <w:szCs w:val="40"/>
          <w:u w:val="single"/>
        </w:rPr>
        <w:t xml:space="preserve">Resume </w:t>
      </w:r>
    </w:p>
    <w:p w:rsidR="0026258F" w:rsidRPr="00E109D4" w:rsidRDefault="00364A66">
      <w:pPr>
        <w:rPr>
          <w:b/>
          <w:u w:val="single"/>
        </w:rPr>
      </w:pPr>
      <w:r w:rsidRPr="00E109D4">
        <w:rPr>
          <w:b/>
          <w:u w:val="single"/>
        </w:rPr>
        <w:t>Bio-Data</w:t>
      </w:r>
    </w:p>
    <w:p w:rsidR="00364A66" w:rsidRDefault="00364A66">
      <w:r>
        <w:t xml:space="preserve">Name: Francis </w:t>
      </w:r>
      <w:proofErr w:type="spellStart"/>
      <w:r>
        <w:t>Muturi</w:t>
      </w:r>
      <w:proofErr w:type="spellEnd"/>
      <w:r>
        <w:t xml:space="preserve"> </w:t>
      </w:r>
      <w:proofErr w:type="spellStart"/>
      <w:r>
        <w:t>Ngunjiri</w:t>
      </w:r>
      <w:proofErr w:type="spellEnd"/>
    </w:p>
    <w:p w:rsidR="00364A66" w:rsidRDefault="00364A66">
      <w:r>
        <w:t>Email:grasatom@gmail.com</w:t>
      </w:r>
    </w:p>
    <w:p w:rsidR="00364A66" w:rsidRDefault="00364A66">
      <w:r>
        <w:t>Phone</w:t>
      </w:r>
      <w:proofErr w:type="gramStart"/>
      <w:r>
        <w:t>:254718899246</w:t>
      </w:r>
      <w:proofErr w:type="gramEnd"/>
    </w:p>
    <w:p w:rsidR="00364A66" w:rsidRDefault="00364A66">
      <w:r>
        <w:t>Languages: English &amp; Kiswahili</w:t>
      </w:r>
    </w:p>
    <w:p w:rsidR="00364A66" w:rsidRPr="00E109D4" w:rsidRDefault="00364A66">
      <w:pPr>
        <w:rPr>
          <w:b/>
          <w:u w:val="single"/>
        </w:rPr>
      </w:pPr>
      <w:r w:rsidRPr="00E109D4">
        <w:rPr>
          <w:b/>
          <w:u w:val="single"/>
        </w:rPr>
        <w:t>Education Background</w:t>
      </w:r>
    </w:p>
    <w:p w:rsidR="00364A66" w:rsidRDefault="00364A66">
      <w:r>
        <w:t xml:space="preserve">2007-2008 </w:t>
      </w:r>
      <w:proofErr w:type="spellStart"/>
      <w:r>
        <w:t>Leshau</w:t>
      </w:r>
      <w:proofErr w:type="spellEnd"/>
      <w:r>
        <w:t xml:space="preserve"> Boys Secondary School</w:t>
      </w:r>
    </w:p>
    <w:p w:rsidR="00364A66" w:rsidRDefault="00364A66">
      <w:r>
        <w:t>2009-2010- St Georges Secondary School</w:t>
      </w:r>
    </w:p>
    <w:p w:rsidR="00364A66" w:rsidRDefault="00364A66">
      <w:r>
        <w:t>2012-2015- Kenya Medical College- Diploma in Clinical Medicine and Surgery</w:t>
      </w:r>
    </w:p>
    <w:p w:rsidR="00364A66" w:rsidRPr="00E109D4" w:rsidRDefault="00364A66">
      <w:pPr>
        <w:rPr>
          <w:b/>
          <w:u w:val="single"/>
        </w:rPr>
      </w:pPr>
      <w:r w:rsidRPr="00E109D4">
        <w:rPr>
          <w:b/>
          <w:u w:val="single"/>
        </w:rPr>
        <w:t>Professional Background</w:t>
      </w:r>
    </w:p>
    <w:p w:rsidR="00364A66" w:rsidRDefault="00364A66">
      <w:r>
        <w:t xml:space="preserve">2014- May 2016- Nursing Academic Writer at Silk Research Consultancy </w:t>
      </w:r>
    </w:p>
    <w:p w:rsidR="00364A66" w:rsidRPr="00364A66" w:rsidRDefault="00364A66" w:rsidP="00364A66">
      <w:pPr>
        <w:ind w:left="720"/>
        <w:rPr>
          <w:b/>
          <w:u w:val="single"/>
        </w:rPr>
      </w:pPr>
      <w:r w:rsidRPr="00364A66">
        <w:rPr>
          <w:b/>
          <w:u w:val="single"/>
        </w:rPr>
        <w:t>Roles</w:t>
      </w:r>
    </w:p>
    <w:p w:rsidR="00364A66" w:rsidRDefault="00364A66" w:rsidP="00364A66">
      <w:pPr>
        <w:pStyle w:val="ListParagraph"/>
        <w:numPr>
          <w:ilvl w:val="0"/>
          <w:numId w:val="1"/>
        </w:numPr>
        <w:ind w:left="1440"/>
      </w:pPr>
      <w:r>
        <w:t>Working on nursing-related papers from undergraduate to DNP</w:t>
      </w:r>
    </w:p>
    <w:p w:rsidR="00364A66" w:rsidRDefault="00364A66" w:rsidP="00364A66">
      <w:pPr>
        <w:pStyle w:val="ListParagraph"/>
        <w:numPr>
          <w:ilvl w:val="0"/>
          <w:numId w:val="1"/>
        </w:numPr>
        <w:ind w:left="1440"/>
      </w:pPr>
      <w:r>
        <w:t>Conducting extensive research for all the assigned orders</w:t>
      </w:r>
    </w:p>
    <w:p w:rsidR="00364A66" w:rsidRDefault="00364A66">
      <w:r>
        <w:t xml:space="preserve">June 2016- September 2019- Nursing Editor at Silk Research Consultancy </w:t>
      </w:r>
    </w:p>
    <w:p w:rsidR="00364A66" w:rsidRPr="00E109D4" w:rsidRDefault="00364A66" w:rsidP="00E109D4">
      <w:pPr>
        <w:ind w:left="720"/>
        <w:rPr>
          <w:b/>
          <w:u w:val="single"/>
        </w:rPr>
      </w:pPr>
      <w:r w:rsidRPr="00E109D4">
        <w:rPr>
          <w:b/>
          <w:u w:val="single"/>
        </w:rPr>
        <w:t>Roles</w:t>
      </w:r>
    </w:p>
    <w:p w:rsidR="00364A66" w:rsidRDefault="00364A66" w:rsidP="00E109D4">
      <w:pPr>
        <w:pStyle w:val="ListParagraph"/>
        <w:numPr>
          <w:ilvl w:val="0"/>
          <w:numId w:val="2"/>
        </w:numPr>
        <w:ind w:left="1440"/>
      </w:pPr>
      <w:r>
        <w:t>Editing all nursing assignments submitted by different writers</w:t>
      </w:r>
    </w:p>
    <w:p w:rsidR="00364A66" w:rsidRDefault="00364A66" w:rsidP="00E109D4">
      <w:pPr>
        <w:pStyle w:val="ListParagraph"/>
        <w:numPr>
          <w:ilvl w:val="0"/>
          <w:numId w:val="2"/>
        </w:numPr>
        <w:ind w:left="1440"/>
      </w:pPr>
      <w:r>
        <w:t>Ensuring all the nursing orders meets the provided instructions</w:t>
      </w:r>
    </w:p>
    <w:p w:rsidR="00E109D4" w:rsidRDefault="00E109D4" w:rsidP="00E109D4">
      <w:pPr>
        <w:pStyle w:val="ListParagraph"/>
        <w:numPr>
          <w:ilvl w:val="0"/>
          <w:numId w:val="2"/>
        </w:numPr>
        <w:ind w:left="1440"/>
      </w:pPr>
      <w:r>
        <w:t>Assessing the quality of the nursing orders submitted by the writers</w:t>
      </w:r>
    </w:p>
    <w:p w:rsidR="00E109D4" w:rsidRDefault="00E109D4" w:rsidP="00E109D4">
      <w:r>
        <w:t>January 2020 to date – Chief Nursing Editor at Excel Nursing Inc</w:t>
      </w:r>
    </w:p>
    <w:p w:rsidR="00E109D4" w:rsidRPr="00E109D4" w:rsidRDefault="00E109D4" w:rsidP="00E109D4">
      <w:pPr>
        <w:ind w:left="720"/>
        <w:rPr>
          <w:b/>
          <w:u w:val="single"/>
        </w:rPr>
      </w:pPr>
      <w:r w:rsidRPr="00E109D4">
        <w:rPr>
          <w:b/>
          <w:u w:val="single"/>
        </w:rPr>
        <w:t>Roles</w:t>
      </w:r>
    </w:p>
    <w:p w:rsidR="00E109D4" w:rsidRDefault="00E109D4" w:rsidP="00E109D4">
      <w:pPr>
        <w:pStyle w:val="ListParagraph"/>
        <w:numPr>
          <w:ilvl w:val="0"/>
          <w:numId w:val="3"/>
        </w:numPr>
        <w:ind w:left="1440"/>
      </w:pPr>
      <w:r>
        <w:t>Overseeing all the writing and editing operations in the organization</w:t>
      </w:r>
    </w:p>
    <w:p w:rsidR="002B5E8E" w:rsidRDefault="00E109D4" w:rsidP="002B5E8E">
      <w:pPr>
        <w:pStyle w:val="ListParagraph"/>
        <w:numPr>
          <w:ilvl w:val="0"/>
          <w:numId w:val="3"/>
        </w:numPr>
        <w:ind w:left="1440"/>
      </w:pPr>
      <w:r>
        <w:lastRenderedPageBreak/>
        <w:t>Ensuring all the submitted nursing orders are of superb quality and worth excellent grades</w:t>
      </w:r>
    </w:p>
    <w:p w:rsidR="002B5E8E" w:rsidRPr="002B5E8E" w:rsidRDefault="002B5E8E" w:rsidP="002B5E8E">
      <w:pPr>
        <w:rPr>
          <w:b/>
          <w:u w:val="single"/>
        </w:rPr>
      </w:pPr>
      <w:r w:rsidRPr="002B5E8E">
        <w:rPr>
          <w:b/>
          <w:u w:val="single"/>
        </w:rPr>
        <w:t xml:space="preserve">Strengths </w:t>
      </w:r>
    </w:p>
    <w:p w:rsidR="002B5E8E" w:rsidRDefault="002B5E8E" w:rsidP="002B5E8E">
      <w:r>
        <w:t>Self-driven and highly motivated, always committed to efficiently undertaking all the assigned duties prior to the set deadlines, and determine to beat the odds.</w:t>
      </w:r>
    </w:p>
    <w:p w:rsidR="00E109D4" w:rsidRDefault="00E109D4" w:rsidP="00E109D4">
      <w:pPr>
        <w:rPr>
          <w:b/>
          <w:u w:val="single"/>
        </w:rPr>
      </w:pPr>
      <w:r w:rsidRPr="00E109D4">
        <w:rPr>
          <w:b/>
          <w:u w:val="single"/>
        </w:rPr>
        <w:t>Goals</w:t>
      </w:r>
    </w:p>
    <w:p w:rsidR="00E109D4" w:rsidRDefault="00E109D4" w:rsidP="00E109D4">
      <w:pPr>
        <w:pStyle w:val="ListParagraph"/>
        <w:numPr>
          <w:ilvl w:val="0"/>
          <w:numId w:val="4"/>
        </w:numPr>
      </w:pPr>
      <w:r>
        <w:t>Always prioritizing on the clients’ needs and requirements to enable the provision of person-centered services that sufficiently addresses and attends the varying clients’ need(s).</w:t>
      </w:r>
    </w:p>
    <w:p w:rsidR="00E109D4" w:rsidRDefault="00E109D4" w:rsidP="00E109D4">
      <w:pPr>
        <w:pStyle w:val="ListParagraph"/>
        <w:numPr>
          <w:ilvl w:val="0"/>
          <w:numId w:val="4"/>
        </w:numPr>
      </w:pPr>
      <w:r>
        <w:t>Striving to provide superb work on time, without compromising the expected quality</w:t>
      </w:r>
    </w:p>
    <w:p w:rsidR="00E109D4" w:rsidRPr="00E109D4" w:rsidRDefault="00E109D4" w:rsidP="00E109D4">
      <w:pPr>
        <w:rPr>
          <w:b/>
          <w:u w:val="single"/>
        </w:rPr>
      </w:pPr>
      <w:r w:rsidRPr="00E109D4">
        <w:rPr>
          <w:b/>
          <w:u w:val="single"/>
        </w:rPr>
        <w:t>Hobbies/ Interests</w:t>
      </w:r>
    </w:p>
    <w:p w:rsidR="00364A66" w:rsidRDefault="00E109D4" w:rsidP="00E109D4">
      <w:pPr>
        <w:pStyle w:val="ListParagraph"/>
        <w:numPr>
          <w:ilvl w:val="0"/>
          <w:numId w:val="5"/>
        </w:numPr>
      </w:pPr>
      <w:r>
        <w:t>Exploring new concepts</w:t>
      </w:r>
    </w:p>
    <w:p w:rsidR="00E109D4" w:rsidRDefault="00E109D4" w:rsidP="00E109D4">
      <w:pPr>
        <w:pStyle w:val="ListParagraph"/>
        <w:numPr>
          <w:ilvl w:val="0"/>
          <w:numId w:val="5"/>
        </w:numPr>
      </w:pPr>
      <w:r>
        <w:t xml:space="preserve">Travelling </w:t>
      </w:r>
    </w:p>
    <w:p w:rsidR="00E109D4" w:rsidRDefault="00E109D4" w:rsidP="00E109D4">
      <w:pPr>
        <w:pStyle w:val="ListParagraph"/>
        <w:numPr>
          <w:ilvl w:val="0"/>
          <w:numId w:val="5"/>
        </w:numPr>
      </w:pPr>
      <w:r>
        <w:t>Playing table tennis</w:t>
      </w:r>
    </w:p>
    <w:p w:rsidR="00E109D4" w:rsidRPr="00E109D4" w:rsidRDefault="00E109D4" w:rsidP="00E109D4">
      <w:pPr>
        <w:rPr>
          <w:b/>
          <w:u w:val="single"/>
        </w:rPr>
      </w:pPr>
      <w:r w:rsidRPr="00E109D4">
        <w:rPr>
          <w:b/>
          <w:u w:val="single"/>
        </w:rPr>
        <w:t>Referees</w:t>
      </w:r>
    </w:p>
    <w:p w:rsidR="00241583" w:rsidRDefault="00241583" w:rsidP="00E109D4">
      <w:pPr>
        <w:sectPr w:rsidR="00241583" w:rsidSect="0026258F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2B5E8E" w:rsidRDefault="00E109D4" w:rsidP="002B5E8E">
      <w:pPr>
        <w:pStyle w:val="ListParagraph"/>
        <w:numPr>
          <w:ilvl w:val="0"/>
          <w:numId w:val="6"/>
        </w:numPr>
      </w:pPr>
      <w:r>
        <w:lastRenderedPageBreak/>
        <w:t xml:space="preserve">Dr Paul </w:t>
      </w:r>
      <w:proofErr w:type="spellStart"/>
      <w:r>
        <w:t>Machira</w:t>
      </w:r>
      <w:proofErr w:type="spellEnd"/>
      <w:r>
        <w:t xml:space="preserve"> </w:t>
      </w:r>
      <w:proofErr w:type="spellStart"/>
      <w:r>
        <w:t>Mwangi</w:t>
      </w:r>
      <w:proofErr w:type="spellEnd"/>
      <w:r w:rsidR="00241583">
        <w:t xml:space="preserve"> </w:t>
      </w:r>
    </w:p>
    <w:p w:rsidR="002B5E8E" w:rsidRDefault="00241583" w:rsidP="002B5E8E">
      <w:pPr>
        <w:pStyle w:val="ListParagraph"/>
      </w:pPr>
      <w:r>
        <w:t xml:space="preserve">Chief Executive </w:t>
      </w:r>
      <w:r w:rsidR="00E109D4">
        <w:t xml:space="preserve">Officer </w:t>
      </w:r>
      <w:r>
        <w:t xml:space="preserve"> </w:t>
      </w:r>
    </w:p>
    <w:p w:rsidR="002B5E8E" w:rsidRDefault="00E109D4" w:rsidP="002B5E8E">
      <w:pPr>
        <w:pStyle w:val="ListParagraph"/>
      </w:pPr>
      <w:r>
        <w:t>Silk Research Consultanc</w:t>
      </w:r>
      <w:r w:rsidR="002B5E8E">
        <w:t>y</w:t>
      </w:r>
    </w:p>
    <w:p w:rsidR="002B5E8E" w:rsidRDefault="002B5E8E" w:rsidP="00241583"/>
    <w:p w:rsidR="002B5E8E" w:rsidRDefault="002B5E8E" w:rsidP="00241583">
      <w:pPr>
        <w:sectPr w:rsidR="002B5E8E" w:rsidSect="00241583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2B5E8E" w:rsidRDefault="00241583" w:rsidP="002B5E8E">
      <w:pPr>
        <w:pStyle w:val="ListParagraph"/>
        <w:numPr>
          <w:ilvl w:val="0"/>
          <w:numId w:val="6"/>
        </w:numPr>
      </w:pPr>
      <w:r>
        <w:lastRenderedPageBreak/>
        <w:t xml:space="preserve">Madam Faith </w:t>
      </w:r>
      <w:proofErr w:type="spellStart"/>
      <w:r>
        <w:t>Ngui</w:t>
      </w:r>
      <w:proofErr w:type="spellEnd"/>
      <w:r>
        <w:t xml:space="preserve"> </w:t>
      </w:r>
      <w:proofErr w:type="spellStart"/>
      <w:r>
        <w:t>Wekesa</w:t>
      </w:r>
      <w:proofErr w:type="spellEnd"/>
    </w:p>
    <w:p w:rsidR="002B5E8E" w:rsidRDefault="00241583" w:rsidP="002B5E8E">
      <w:pPr>
        <w:pStyle w:val="ListParagraph"/>
      </w:pPr>
      <w:r>
        <w:t xml:space="preserve">Human Resource Manager </w:t>
      </w:r>
    </w:p>
    <w:p w:rsidR="00E109D4" w:rsidRDefault="00241583" w:rsidP="002B5E8E">
      <w:pPr>
        <w:pStyle w:val="ListParagraph"/>
      </w:pPr>
      <w:r>
        <w:t>Excel Nursing Inc</w:t>
      </w:r>
      <w:r w:rsidR="00E109D4">
        <w:t xml:space="preserve"> </w:t>
      </w:r>
    </w:p>
    <w:sectPr w:rsidR="00E109D4" w:rsidSect="00241583">
      <w:type w:val="continuous"/>
      <w:pgSz w:w="12240" w:h="15840"/>
      <w:pgMar w:top="1440" w:right="1440" w:bottom="1440" w:left="1440" w:header="720" w:footer="720" w:gutter="0"/>
      <w:cols w:num="2"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3EC6ABA"/>
    <w:multiLevelType w:val="hybridMultilevel"/>
    <w:tmpl w:val="61CC48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8D149CA"/>
    <w:multiLevelType w:val="hybridMultilevel"/>
    <w:tmpl w:val="CE7023E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940271B"/>
    <w:multiLevelType w:val="hybridMultilevel"/>
    <w:tmpl w:val="E48209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D320410"/>
    <w:multiLevelType w:val="hybridMultilevel"/>
    <w:tmpl w:val="F3BAAA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5037B54"/>
    <w:multiLevelType w:val="hybridMultilevel"/>
    <w:tmpl w:val="ED80F85C"/>
    <w:lvl w:ilvl="0" w:tplc="6A8C0D9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A6D30DE"/>
    <w:multiLevelType w:val="hybridMultilevel"/>
    <w:tmpl w:val="E9B454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5"/>
  </w:num>
  <w:num w:numId="5">
    <w:abstractNumId w:val="1"/>
  </w:num>
  <w:num w:numId="6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MDMxMDY1sjC3tLQwNDFT0lEKTi0uzszPAykwrAUAPnWcXCwAAAA="/>
  </w:docVars>
  <w:rsids>
    <w:rsidRoot w:val="00364A66"/>
    <w:rsid w:val="00241583"/>
    <w:rsid w:val="0026258F"/>
    <w:rsid w:val="002B5E8E"/>
    <w:rsid w:val="00364A66"/>
    <w:rsid w:val="004D5B83"/>
    <w:rsid w:val="00A71ADC"/>
    <w:rsid w:val="00BD291D"/>
    <w:rsid w:val="00CD0129"/>
    <w:rsid w:val="00E109D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D291D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BD291D"/>
    <w:pPr>
      <w:keepNext/>
      <w:keepLines/>
      <w:jc w:val="center"/>
      <w:outlineLvl w:val="0"/>
    </w:pPr>
    <w:rPr>
      <w:rFonts w:eastAsiaTheme="majorEastAsia" w:cstheme="majorBidi"/>
      <w:b/>
      <w:bCs/>
      <w:color w:val="000000" w:themeColor="text1"/>
      <w:sz w:val="32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semiHidden/>
    <w:unhideWhenUsed/>
    <w:qFormat/>
    <w:rsid w:val="00BD291D"/>
    <w:pPr>
      <w:keepNext/>
      <w:keepLines/>
      <w:outlineLvl w:val="1"/>
    </w:pPr>
    <w:rPr>
      <w:rFonts w:eastAsiaTheme="majorEastAsia" w:cstheme="majorBidi"/>
      <w:b/>
      <w:bCs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autoRedefine/>
    <w:uiPriority w:val="1"/>
    <w:qFormat/>
    <w:rsid w:val="004D5B83"/>
    <w:pPr>
      <w:ind w:firstLine="720"/>
    </w:pPr>
  </w:style>
  <w:style w:type="character" w:customStyle="1" w:styleId="Heading1Char">
    <w:name w:val="Heading 1 Char"/>
    <w:basedOn w:val="DefaultParagraphFont"/>
    <w:link w:val="Heading1"/>
    <w:uiPriority w:val="9"/>
    <w:rsid w:val="00BD291D"/>
    <w:rPr>
      <w:rFonts w:eastAsiaTheme="majorEastAsia" w:cstheme="majorBidi"/>
      <w:b/>
      <w:bCs/>
      <w:color w:val="000000" w:themeColor="text1"/>
      <w:sz w:val="3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D291D"/>
    <w:rPr>
      <w:rFonts w:eastAsiaTheme="majorEastAsia" w:cstheme="majorBidi"/>
      <w:b/>
      <w:bCs/>
      <w:sz w:val="28"/>
      <w:szCs w:val="26"/>
    </w:rPr>
  </w:style>
  <w:style w:type="paragraph" w:styleId="Title">
    <w:name w:val="Title"/>
    <w:aliases w:val="HEADING 3"/>
    <w:basedOn w:val="Normal"/>
    <w:next w:val="Normal"/>
    <w:link w:val="TitleChar"/>
    <w:autoRedefine/>
    <w:uiPriority w:val="10"/>
    <w:qFormat/>
    <w:rsid w:val="00BD291D"/>
    <w:pPr>
      <w:pBdr>
        <w:bottom w:val="single" w:sz="8" w:space="4" w:color="4F81BD" w:themeColor="accent1"/>
      </w:pBdr>
      <w:ind w:left="432"/>
      <w:contextualSpacing/>
    </w:pPr>
    <w:rPr>
      <w:rFonts w:eastAsiaTheme="majorEastAsia" w:cstheme="majorBidi"/>
      <w:spacing w:val="5"/>
      <w:kern w:val="28"/>
      <w:sz w:val="26"/>
      <w:szCs w:val="52"/>
    </w:rPr>
  </w:style>
  <w:style w:type="character" w:customStyle="1" w:styleId="TitleChar">
    <w:name w:val="Title Char"/>
    <w:aliases w:val="HEADING 3 Char"/>
    <w:basedOn w:val="DefaultParagraphFont"/>
    <w:link w:val="Title"/>
    <w:uiPriority w:val="10"/>
    <w:rsid w:val="00BD291D"/>
    <w:rPr>
      <w:rFonts w:eastAsiaTheme="majorEastAsia" w:cstheme="majorBidi"/>
      <w:spacing w:val="5"/>
      <w:kern w:val="28"/>
      <w:sz w:val="26"/>
      <w:szCs w:val="52"/>
    </w:rPr>
  </w:style>
  <w:style w:type="paragraph" w:styleId="ListParagraph">
    <w:name w:val="List Paragraph"/>
    <w:basedOn w:val="Normal"/>
    <w:uiPriority w:val="34"/>
    <w:qFormat/>
    <w:rsid w:val="00364A66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2</Pages>
  <Words>252</Words>
  <Characters>144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NTE</dc:creator>
  <cp:lastModifiedBy>KANTE</cp:lastModifiedBy>
  <cp:revision>2</cp:revision>
  <dcterms:created xsi:type="dcterms:W3CDTF">2022-08-31T07:11:00Z</dcterms:created>
  <dcterms:modified xsi:type="dcterms:W3CDTF">2022-08-31T07:43:00Z</dcterms:modified>
</cp:coreProperties>
</file>